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59FA7" w14:textId="77777777" w:rsidR="00B14EFA" w:rsidRDefault="008D7FA4" w:rsidP="008D7FA4">
      <w:pPr>
        <w:jc w:val="center"/>
      </w:pPr>
      <w:r>
        <w:t>Requirements Document</w:t>
      </w:r>
    </w:p>
    <w:p w14:paraId="655AC9F1" w14:textId="77777777" w:rsidR="008D7FA4" w:rsidRDefault="008D7FA4" w:rsidP="008D7FA4">
      <w:pPr>
        <w:jc w:val="center"/>
      </w:pPr>
    </w:p>
    <w:p w14:paraId="6702218D" w14:textId="77777777" w:rsidR="008D7FA4" w:rsidRDefault="008D7FA4" w:rsidP="008D7FA4">
      <w:r>
        <w:t xml:space="preserve">Use this template to define the requirements for your approved project. </w:t>
      </w:r>
    </w:p>
    <w:p w14:paraId="57CE19DA" w14:textId="77777777" w:rsidR="008D7FA4" w:rsidRDefault="008D7FA4" w:rsidP="008D7FA4"/>
    <w:p w14:paraId="18C2B529" w14:textId="77777777" w:rsidR="008D7FA4" w:rsidRDefault="008D7FA4" w:rsidP="008D7FA4">
      <w:pPr>
        <w:jc w:val="center"/>
      </w:pPr>
    </w:p>
    <w:p w14:paraId="00ACAE21" w14:textId="701FE922" w:rsidR="008D7FA4" w:rsidRDefault="008D7FA4" w:rsidP="008D7FA4">
      <w:pPr>
        <w:pStyle w:val="ListParagraph"/>
        <w:numPr>
          <w:ilvl w:val="0"/>
          <w:numId w:val="1"/>
        </w:numPr>
      </w:pPr>
      <w:r>
        <w:t>Name the process(es) that your project will be automating.  Meaning, each of your projects should automate a manual process.  What is the name(s) of these processes?</w:t>
      </w:r>
    </w:p>
    <w:p w14:paraId="0EDC27D2" w14:textId="77777777" w:rsidR="007E2035" w:rsidRDefault="007E2035" w:rsidP="007E2035">
      <w:pPr>
        <w:pStyle w:val="ListParagraph"/>
        <w:numPr>
          <w:ilvl w:val="1"/>
          <w:numId w:val="1"/>
        </w:numPr>
      </w:pPr>
      <w:r>
        <w:t>Finding a recipe(s)</w:t>
      </w:r>
    </w:p>
    <w:p w14:paraId="77FFC2D2" w14:textId="50EA8FC2" w:rsidR="00066AC7" w:rsidRDefault="00CC3642" w:rsidP="00DF1AFC">
      <w:pPr>
        <w:pStyle w:val="ListParagraph"/>
        <w:numPr>
          <w:ilvl w:val="1"/>
          <w:numId w:val="1"/>
        </w:numPr>
      </w:pPr>
      <w:r>
        <w:t>Making a shopping list</w:t>
      </w:r>
    </w:p>
    <w:p w14:paraId="23F7E788" w14:textId="7C42B3AF" w:rsidR="00DF1AFC" w:rsidRDefault="00DF1AFC" w:rsidP="00DF1AFC">
      <w:pPr>
        <w:pStyle w:val="ListParagraph"/>
        <w:numPr>
          <w:ilvl w:val="1"/>
          <w:numId w:val="1"/>
        </w:numPr>
      </w:pPr>
      <w:r>
        <w:t>Buying ingredients</w:t>
      </w:r>
    </w:p>
    <w:p w14:paraId="25F43457" w14:textId="1646C924" w:rsidR="00B003FC" w:rsidRDefault="005C3E2D" w:rsidP="00DF1AFC">
      <w:pPr>
        <w:pStyle w:val="ListParagraph"/>
        <w:numPr>
          <w:ilvl w:val="1"/>
          <w:numId w:val="1"/>
        </w:numPr>
      </w:pPr>
      <w:r>
        <w:t xml:space="preserve">Following recipe to cook a </w:t>
      </w:r>
      <w:proofErr w:type="gramStart"/>
      <w:r>
        <w:t>meal</w:t>
      </w:r>
      <w:proofErr w:type="gramEnd"/>
    </w:p>
    <w:p w14:paraId="10B3682C" w14:textId="77777777" w:rsidR="00E96125" w:rsidRDefault="00E96125" w:rsidP="00B74A6F">
      <w:pPr>
        <w:pStyle w:val="ListParagraph"/>
        <w:ind w:left="1440"/>
      </w:pPr>
    </w:p>
    <w:p w14:paraId="133FBA56" w14:textId="77777777" w:rsidR="007E2035" w:rsidRDefault="007E2035" w:rsidP="007E2035">
      <w:pPr>
        <w:pStyle w:val="ListParagraph"/>
      </w:pPr>
    </w:p>
    <w:p w14:paraId="7BA0DF5B" w14:textId="77777777" w:rsidR="008D7FA4" w:rsidRDefault="008D7FA4" w:rsidP="008D7FA4"/>
    <w:p w14:paraId="65A5AF2D" w14:textId="77777777" w:rsidR="008D7FA4" w:rsidRDefault="008D7FA4" w:rsidP="008D7FA4">
      <w:pPr>
        <w:pStyle w:val="ListParagraph"/>
        <w:numPr>
          <w:ilvl w:val="0"/>
          <w:numId w:val="1"/>
        </w:numPr>
      </w:pPr>
      <w:r>
        <w:t xml:space="preserve">For each process, provide bullet points of each step within the process.  For each step: </w:t>
      </w:r>
    </w:p>
    <w:p w14:paraId="203E462A" w14:textId="77777777" w:rsidR="008D7FA4" w:rsidRDefault="008D7FA4" w:rsidP="008D7FA4"/>
    <w:p w14:paraId="0D340D44" w14:textId="0620C590" w:rsidR="00783B65" w:rsidRDefault="0073538B" w:rsidP="00FC6DD7">
      <w:pPr>
        <w:pStyle w:val="ListParagraph"/>
        <w:numPr>
          <w:ilvl w:val="1"/>
          <w:numId w:val="1"/>
        </w:numPr>
      </w:pPr>
      <w:r>
        <w:t>F</w:t>
      </w:r>
      <w:r>
        <w:t>inding a recipe(s)</w:t>
      </w:r>
    </w:p>
    <w:p w14:paraId="1016738E" w14:textId="712D3F72" w:rsidR="008D7FA4" w:rsidRDefault="008D7FA4" w:rsidP="0073538B">
      <w:pPr>
        <w:pStyle w:val="ListParagraph"/>
        <w:numPr>
          <w:ilvl w:val="2"/>
          <w:numId w:val="1"/>
        </w:numPr>
      </w:pPr>
      <w:r>
        <w:t xml:space="preserve">Define the data input into the </w:t>
      </w:r>
      <w:proofErr w:type="gramStart"/>
      <w:r>
        <w:t>process</w:t>
      </w:r>
      <w:proofErr w:type="gramEnd"/>
    </w:p>
    <w:p w14:paraId="6FE7DE64" w14:textId="01851378" w:rsidR="00A52C58" w:rsidRDefault="00A52C58" w:rsidP="00A52C58">
      <w:pPr>
        <w:pStyle w:val="ListParagraph"/>
        <w:ind w:left="2160"/>
      </w:pPr>
    </w:p>
    <w:p w14:paraId="56868AA1" w14:textId="698695E3" w:rsidR="006326A7" w:rsidRDefault="000013B6" w:rsidP="00A52C58">
      <w:pPr>
        <w:pStyle w:val="ListParagraph"/>
        <w:ind w:left="2160"/>
      </w:pPr>
      <w:r>
        <w:t>Search online, generally Google</w:t>
      </w:r>
      <w:r w:rsidR="006326A7">
        <w:t xml:space="preserve"> – search terms</w:t>
      </w:r>
      <w:r w:rsidR="00FC5A70">
        <w:t xml:space="preserve"> (recipe name, ingredients, etc.)</w:t>
      </w:r>
    </w:p>
    <w:p w14:paraId="2FA6E2FD" w14:textId="77777777" w:rsidR="006326A7" w:rsidRDefault="006326A7" w:rsidP="00A52C58">
      <w:pPr>
        <w:pStyle w:val="ListParagraph"/>
        <w:ind w:left="2160"/>
      </w:pPr>
    </w:p>
    <w:p w14:paraId="694884C2" w14:textId="705A9DC2" w:rsidR="00A52C58" w:rsidRDefault="006326A7" w:rsidP="00A52C58">
      <w:pPr>
        <w:pStyle w:val="ListParagraph"/>
        <w:ind w:left="2160"/>
      </w:pPr>
      <w:r>
        <w:t>A</w:t>
      </w:r>
      <w:r w:rsidR="000013B6">
        <w:t>sking people; using recipe books</w:t>
      </w:r>
      <w:r w:rsidR="00773611">
        <w:t>; making your own recipe based on what you have on hand</w:t>
      </w:r>
      <w:r w:rsidR="009A35FF">
        <w:t xml:space="preserve">; cooking without recipe. </w:t>
      </w:r>
      <w:r w:rsidR="00C62B3F">
        <w:t xml:space="preserve">Using these methods, recipes are chosen, found, or learned of. </w:t>
      </w:r>
    </w:p>
    <w:p w14:paraId="0ABA89F2" w14:textId="77777777" w:rsidR="00A52C58" w:rsidRDefault="00A52C58" w:rsidP="00A52C58">
      <w:pPr>
        <w:pStyle w:val="ListParagraph"/>
        <w:ind w:left="2160"/>
      </w:pPr>
    </w:p>
    <w:p w14:paraId="7E1E297A" w14:textId="068E4A7D" w:rsidR="00A52C58" w:rsidRDefault="008D7FA4" w:rsidP="00A52C58">
      <w:pPr>
        <w:pStyle w:val="ListParagraph"/>
        <w:numPr>
          <w:ilvl w:val="2"/>
          <w:numId w:val="1"/>
        </w:numPr>
      </w:pPr>
      <w:r>
        <w:t xml:space="preserve">Define the output from the </w:t>
      </w:r>
      <w:proofErr w:type="gramStart"/>
      <w:r>
        <w:t>process</w:t>
      </w:r>
      <w:proofErr w:type="gramEnd"/>
    </w:p>
    <w:p w14:paraId="45238124" w14:textId="1E1A0017" w:rsidR="00A52C58" w:rsidRDefault="00A52C58" w:rsidP="00A52C58">
      <w:pPr>
        <w:pStyle w:val="ListParagraph"/>
        <w:ind w:left="2160"/>
      </w:pPr>
    </w:p>
    <w:p w14:paraId="668229BA" w14:textId="6ED5C20F" w:rsidR="00A52C58" w:rsidRDefault="00BA4B82" w:rsidP="00A52C58">
      <w:pPr>
        <w:pStyle w:val="ListParagraph"/>
        <w:ind w:left="2160"/>
      </w:pPr>
      <w:r>
        <w:t>One or more recipes</w:t>
      </w:r>
      <w:r w:rsidR="006A67E7">
        <w:t xml:space="preserve"> with ingredient list</w:t>
      </w:r>
    </w:p>
    <w:p w14:paraId="1E71743D" w14:textId="77777777" w:rsidR="00A52C58" w:rsidRDefault="00A52C58" w:rsidP="00A52C58">
      <w:pPr>
        <w:pStyle w:val="ListParagraph"/>
        <w:ind w:left="2160"/>
      </w:pPr>
    </w:p>
    <w:p w14:paraId="05025C8A" w14:textId="2A87A754" w:rsidR="008D7FA4" w:rsidRDefault="008D7FA4" w:rsidP="0073538B">
      <w:pPr>
        <w:pStyle w:val="ListParagraph"/>
        <w:numPr>
          <w:ilvl w:val="2"/>
          <w:numId w:val="1"/>
        </w:numPr>
      </w:pPr>
      <w:r>
        <w:t xml:space="preserve">Define the tasks that are completed in the step.  In other words, how does the process steps take the input and create the output? </w:t>
      </w:r>
    </w:p>
    <w:p w14:paraId="312B046E" w14:textId="6B311EEC" w:rsidR="00A52C58" w:rsidRDefault="00A52C58" w:rsidP="00A52C58">
      <w:pPr>
        <w:pStyle w:val="ListParagraph"/>
        <w:ind w:left="2160"/>
      </w:pPr>
    </w:p>
    <w:p w14:paraId="567C2E6E" w14:textId="168ABC1D" w:rsidR="00FC5A70" w:rsidRDefault="00EF42D1" w:rsidP="00A52C58">
      <w:pPr>
        <w:pStyle w:val="ListParagraph"/>
        <w:ind w:left="2160"/>
      </w:pPr>
      <w:r>
        <w:t xml:space="preserve">Either through searching online, asking a friend, or </w:t>
      </w:r>
      <w:r w:rsidR="006A67E7">
        <w:t xml:space="preserve">using a recipe book, </w:t>
      </w:r>
      <w:r w:rsidR="00F42686">
        <w:t xml:space="preserve">a recipe is located.  </w:t>
      </w:r>
    </w:p>
    <w:p w14:paraId="2399A3C8" w14:textId="77777777" w:rsidR="00A52C58" w:rsidRDefault="00A52C58" w:rsidP="00A52C58">
      <w:pPr>
        <w:pStyle w:val="ListParagraph"/>
        <w:ind w:left="2160"/>
      </w:pPr>
    </w:p>
    <w:p w14:paraId="101ED672" w14:textId="0E000749" w:rsidR="0073538B" w:rsidRDefault="0073538B" w:rsidP="0073538B"/>
    <w:p w14:paraId="3B264BED" w14:textId="77777777" w:rsidR="00CC3642" w:rsidRDefault="00CC3642" w:rsidP="00CC3642">
      <w:pPr>
        <w:pStyle w:val="ListParagraph"/>
        <w:numPr>
          <w:ilvl w:val="1"/>
          <w:numId w:val="1"/>
        </w:numPr>
      </w:pPr>
      <w:r>
        <w:t>Making a shopping list</w:t>
      </w:r>
    </w:p>
    <w:p w14:paraId="63FAAB8D" w14:textId="582CFE54" w:rsidR="0073538B" w:rsidRDefault="0073538B" w:rsidP="0073538B">
      <w:pPr>
        <w:pStyle w:val="ListParagraph"/>
        <w:numPr>
          <w:ilvl w:val="2"/>
          <w:numId w:val="1"/>
        </w:numPr>
      </w:pPr>
      <w:r>
        <w:t xml:space="preserve">Define the data input into the </w:t>
      </w:r>
      <w:proofErr w:type="gramStart"/>
      <w:r>
        <w:t>process</w:t>
      </w:r>
      <w:proofErr w:type="gramEnd"/>
    </w:p>
    <w:p w14:paraId="5125D214" w14:textId="32F922E2" w:rsidR="00A52C58" w:rsidRDefault="00A52C58" w:rsidP="00A52C58">
      <w:pPr>
        <w:pStyle w:val="ListParagraph"/>
        <w:ind w:left="2160"/>
      </w:pPr>
    </w:p>
    <w:p w14:paraId="1ABBF4DF" w14:textId="694594B1" w:rsidR="00A52C58" w:rsidRDefault="00CC3642" w:rsidP="00A52C58">
      <w:pPr>
        <w:pStyle w:val="ListParagraph"/>
        <w:ind w:left="2160"/>
      </w:pPr>
      <w:r>
        <w:t xml:space="preserve">The recipe </w:t>
      </w:r>
      <w:r w:rsidR="00D563BD">
        <w:t>that was found, with the complete information to make the recipe.</w:t>
      </w:r>
    </w:p>
    <w:p w14:paraId="21D41285" w14:textId="77777777" w:rsidR="00A52C58" w:rsidRDefault="00A52C58" w:rsidP="00A52C58">
      <w:pPr>
        <w:pStyle w:val="ListParagraph"/>
        <w:ind w:left="2160"/>
      </w:pPr>
    </w:p>
    <w:p w14:paraId="22942381" w14:textId="5FD74EA2" w:rsidR="0073538B" w:rsidRDefault="0073538B" w:rsidP="0073538B">
      <w:pPr>
        <w:pStyle w:val="ListParagraph"/>
        <w:numPr>
          <w:ilvl w:val="2"/>
          <w:numId w:val="1"/>
        </w:numPr>
      </w:pPr>
      <w:r>
        <w:t xml:space="preserve">Define the output from the </w:t>
      </w:r>
      <w:proofErr w:type="gramStart"/>
      <w:r>
        <w:t>process</w:t>
      </w:r>
      <w:proofErr w:type="gramEnd"/>
    </w:p>
    <w:p w14:paraId="61F08048" w14:textId="50A6BEE6" w:rsidR="00A52C58" w:rsidRDefault="00A52C58" w:rsidP="00925D12">
      <w:pPr>
        <w:pStyle w:val="ListParagraph"/>
        <w:ind w:left="2160"/>
      </w:pPr>
    </w:p>
    <w:p w14:paraId="27F65B84" w14:textId="2F5786DC" w:rsidR="00925D12" w:rsidRDefault="00D563BD" w:rsidP="00925D12">
      <w:pPr>
        <w:pStyle w:val="ListParagraph"/>
        <w:ind w:left="2160"/>
      </w:pPr>
      <w:r>
        <w:t xml:space="preserve">The shopping </w:t>
      </w:r>
      <w:proofErr w:type="gramStart"/>
      <w:r>
        <w:t>list</w:t>
      </w:r>
      <w:proofErr w:type="gramEnd"/>
    </w:p>
    <w:p w14:paraId="73407C29" w14:textId="77777777" w:rsidR="00925D12" w:rsidRDefault="00925D12" w:rsidP="00925D12">
      <w:pPr>
        <w:pStyle w:val="ListParagraph"/>
        <w:ind w:left="2160"/>
      </w:pPr>
    </w:p>
    <w:p w14:paraId="2822D931" w14:textId="4BDD6396" w:rsidR="0073538B" w:rsidRDefault="0073538B" w:rsidP="0073538B">
      <w:pPr>
        <w:pStyle w:val="ListParagraph"/>
        <w:numPr>
          <w:ilvl w:val="2"/>
          <w:numId w:val="1"/>
        </w:numPr>
      </w:pPr>
      <w:r>
        <w:t xml:space="preserve">Define the tasks that are completed in the step.  In other words, how does the process steps take the input and create the output? </w:t>
      </w:r>
    </w:p>
    <w:p w14:paraId="07425E24" w14:textId="2C3AE466" w:rsidR="00D563BD" w:rsidRDefault="00D563BD" w:rsidP="00D563BD">
      <w:pPr>
        <w:ind w:left="1440" w:firstLine="720"/>
      </w:pPr>
    </w:p>
    <w:p w14:paraId="6A58DD31" w14:textId="4B9E9F44" w:rsidR="00D563BD" w:rsidRDefault="00D563BD" w:rsidP="00B3087B">
      <w:pPr>
        <w:ind w:left="2160"/>
      </w:pPr>
      <w:r>
        <w:t xml:space="preserve">Using the recipe, the ingredients are recorded. If serving </w:t>
      </w:r>
      <w:r w:rsidR="00B3087B">
        <w:t xml:space="preserve">needs changed, ingredients are </w:t>
      </w:r>
      <w:proofErr w:type="gramStart"/>
      <w:r w:rsidR="00B3087B">
        <w:t>adjust</w:t>
      </w:r>
      <w:proofErr w:type="gramEnd"/>
      <w:r w:rsidR="00B3087B">
        <w:t xml:space="preserve"> manually. </w:t>
      </w:r>
    </w:p>
    <w:p w14:paraId="03C4ACA3" w14:textId="46B5B0BF" w:rsidR="005B7D99" w:rsidRDefault="005B7D99" w:rsidP="005B7D99"/>
    <w:p w14:paraId="434A6BEC" w14:textId="77777777" w:rsidR="005B7D99" w:rsidRDefault="005B7D99" w:rsidP="005B7D99"/>
    <w:p w14:paraId="0369E86E" w14:textId="6BECEFA0" w:rsidR="005B7D99" w:rsidRDefault="005B7D99" w:rsidP="005B7D99">
      <w:pPr>
        <w:pStyle w:val="ListParagraph"/>
        <w:numPr>
          <w:ilvl w:val="1"/>
          <w:numId w:val="1"/>
        </w:numPr>
      </w:pPr>
      <w:r>
        <w:t>Buying ingredients</w:t>
      </w:r>
    </w:p>
    <w:p w14:paraId="11066AA1" w14:textId="77777777" w:rsidR="005B7D99" w:rsidRDefault="005B7D99" w:rsidP="005B7D99">
      <w:pPr>
        <w:pStyle w:val="ListParagraph"/>
        <w:numPr>
          <w:ilvl w:val="2"/>
          <w:numId w:val="1"/>
        </w:numPr>
      </w:pPr>
      <w:r>
        <w:t xml:space="preserve">Define the data input into the </w:t>
      </w:r>
      <w:proofErr w:type="gramStart"/>
      <w:r>
        <w:t>process</w:t>
      </w:r>
      <w:proofErr w:type="gramEnd"/>
    </w:p>
    <w:p w14:paraId="3E354B79" w14:textId="77777777" w:rsidR="005B7D99" w:rsidRDefault="005B7D99" w:rsidP="005B7D99">
      <w:pPr>
        <w:pStyle w:val="ListParagraph"/>
        <w:ind w:left="2160"/>
      </w:pPr>
    </w:p>
    <w:p w14:paraId="1D9D4883" w14:textId="7B5FC17F" w:rsidR="005B7D99" w:rsidRDefault="00275536" w:rsidP="005B7D99">
      <w:pPr>
        <w:pStyle w:val="ListParagraph"/>
        <w:ind w:left="2160"/>
      </w:pPr>
      <w:r>
        <w:t xml:space="preserve">The shopping </w:t>
      </w:r>
      <w:proofErr w:type="gramStart"/>
      <w:r>
        <w:t>list</w:t>
      </w:r>
      <w:proofErr w:type="gramEnd"/>
      <w:r>
        <w:t>.</w:t>
      </w:r>
    </w:p>
    <w:p w14:paraId="35F37E1E" w14:textId="77777777" w:rsidR="005B7D99" w:rsidRDefault="005B7D99" w:rsidP="005B7D99">
      <w:pPr>
        <w:pStyle w:val="ListParagraph"/>
        <w:ind w:left="2160"/>
      </w:pPr>
    </w:p>
    <w:p w14:paraId="593A0509" w14:textId="77777777" w:rsidR="005B7D99" w:rsidRDefault="005B7D99" w:rsidP="005B7D99">
      <w:pPr>
        <w:pStyle w:val="ListParagraph"/>
        <w:numPr>
          <w:ilvl w:val="2"/>
          <w:numId w:val="1"/>
        </w:numPr>
      </w:pPr>
      <w:r>
        <w:t xml:space="preserve">Define the output from the </w:t>
      </w:r>
      <w:proofErr w:type="gramStart"/>
      <w:r>
        <w:t>process</w:t>
      </w:r>
      <w:proofErr w:type="gramEnd"/>
    </w:p>
    <w:p w14:paraId="21E016B1" w14:textId="43070CD7" w:rsidR="005B7D99" w:rsidRDefault="005B7D99" w:rsidP="005B7D99">
      <w:pPr>
        <w:pStyle w:val="ListParagraph"/>
        <w:ind w:left="2160"/>
      </w:pPr>
    </w:p>
    <w:p w14:paraId="00846A47" w14:textId="34306817" w:rsidR="00CE1A76" w:rsidRDefault="00F735BF" w:rsidP="005B7D99">
      <w:pPr>
        <w:pStyle w:val="ListParagraph"/>
        <w:ind w:left="2160"/>
      </w:pPr>
      <w:r>
        <w:t>Purchased ingredients.</w:t>
      </w:r>
    </w:p>
    <w:p w14:paraId="42DB07BE" w14:textId="77777777" w:rsidR="005B7D99" w:rsidRDefault="005B7D99" w:rsidP="005B7D99">
      <w:pPr>
        <w:pStyle w:val="ListParagraph"/>
        <w:ind w:left="2160"/>
      </w:pPr>
    </w:p>
    <w:p w14:paraId="67C4E26E" w14:textId="77777777" w:rsidR="005B7D99" w:rsidRDefault="005B7D99" w:rsidP="005B7D99">
      <w:pPr>
        <w:pStyle w:val="ListParagraph"/>
        <w:numPr>
          <w:ilvl w:val="2"/>
          <w:numId w:val="1"/>
        </w:numPr>
      </w:pPr>
      <w:r>
        <w:t xml:space="preserve">Define the tasks that are completed in the step.  In other words, how does the process steps take the input and create the output? </w:t>
      </w:r>
    </w:p>
    <w:p w14:paraId="265419AE" w14:textId="2AA101DA" w:rsidR="005B7D99" w:rsidRDefault="005B7D99" w:rsidP="00CE1A76">
      <w:pPr>
        <w:pStyle w:val="ListParagraph"/>
        <w:ind w:left="2160"/>
      </w:pPr>
    </w:p>
    <w:p w14:paraId="514E4703" w14:textId="77777777" w:rsidR="00CE1A76" w:rsidRDefault="00CE1A76" w:rsidP="00CE1A76">
      <w:pPr>
        <w:pStyle w:val="ListParagraph"/>
        <w:ind w:left="2160"/>
      </w:pPr>
      <w:r>
        <w:t xml:space="preserve">Using the shopping list, one goes to a store to purchase items. Items can be searched for on the Kroger website and added to their cart to be picked up or delivered (common during Covid pandemic). </w:t>
      </w:r>
    </w:p>
    <w:p w14:paraId="7DD0E0D5" w14:textId="77777777" w:rsidR="00CE1A76" w:rsidRDefault="00CE1A76" w:rsidP="00CE1A76">
      <w:pPr>
        <w:pStyle w:val="ListParagraph"/>
        <w:ind w:left="2160"/>
      </w:pPr>
    </w:p>
    <w:p w14:paraId="61499086" w14:textId="5E3A493B" w:rsidR="00925D12" w:rsidRDefault="00925D12" w:rsidP="00925D12">
      <w:pPr>
        <w:pStyle w:val="ListParagraph"/>
        <w:ind w:left="2160"/>
      </w:pPr>
    </w:p>
    <w:p w14:paraId="52335627" w14:textId="1C5BBA15" w:rsidR="005C3E2D" w:rsidRDefault="005C3E2D" w:rsidP="005C3E2D">
      <w:pPr>
        <w:pStyle w:val="ListParagraph"/>
        <w:numPr>
          <w:ilvl w:val="1"/>
          <w:numId w:val="1"/>
        </w:numPr>
      </w:pPr>
      <w:r>
        <w:t xml:space="preserve">Following recipe to produce a </w:t>
      </w:r>
      <w:proofErr w:type="gramStart"/>
      <w:r>
        <w:t>meal</w:t>
      </w:r>
      <w:proofErr w:type="gramEnd"/>
    </w:p>
    <w:p w14:paraId="167CFACD" w14:textId="77777777" w:rsidR="005C3E2D" w:rsidRDefault="005C3E2D" w:rsidP="005C3E2D">
      <w:pPr>
        <w:pStyle w:val="ListParagraph"/>
        <w:numPr>
          <w:ilvl w:val="2"/>
          <w:numId w:val="1"/>
        </w:numPr>
      </w:pPr>
      <w:r>
        <w:t xml:space="preserve">Define the data input into the </w:t>
      </w:r>
      <w:proofErr w:type="gramStart"/>
      <w:r>
        <w:t>process</w:t>
      </w:r>
      <w:proofErr w:type="gramEnd"/>
    </w:p>
    <w:p w14:paraId="53AE3BC6" w14:textId="77777777" w:rsidR="005C3E2D" w:rsidRDefault="005C3E2D" w:rsidP="005C3E2D">
      <w:pPr>
        <w:pStyle w:val="ListParagraph"/>
        <w:ind w:left="2160"/>
      </w:pPr>
    </w:p>
    <w:p w14:paraId="5E3808B3" w14:textId="53075039" w:rsidR="005C3E2D" w:rsidRDefault="005C3E2D" w:rsidP="005C3E2D">
      <w:pPr>
        <w:pStyle w:val="ListParagraph"/>
        <w:ind w:left="2160"/>
      </w:pPr>
      <w:r>
        <w:t xml:space="preserve">The </w:t>
      </w:r>
      <w:r>
        <w:t>recipe</w:t>
      </w:r>
    </w:p>
    <w:p w14:paraId="26B298D7" w14:textId="77777777" w:rsidR="005C3E2D" w:rsidRDefault="005C3E2D" w:rsidP="005C3E2D">
      <w:pPr>
        <w:pStyle w:val="ListParagraph"/>
        <w:ind w:left="2160"/>
      </w:pPr>
    </w:p>
    <w:p w14:paraId="2C9E3378" w14:textId="77777777" w:rsidR="005C3E2D" w:rsidRDefault="005C3E2D" w:rsidP="005C3E2D">
      <w:pPr>
        <w:pStyle w:val="ListParagraph"/>
        <w:numPr>
          <w:ilvl w:val="2"/>
          <w:numId w:val="1"/>
        </w:numPr>
      </w:pPr>
      <w:r>
        <w:t xml:space="preserve">Define the output from the </w:t>
      </w:r>
      <w:proofErr w:type="gramStart"/>
      <w:r>
        <w:t>process</w:t>
      </w:r>
      <w:proofErr w:type="gramEnd"/>
    </w:p>
    <w:p w14:paraId="4C294162" w14:textId="77777777" w:rsidR="005C3E2D" w:rsidRDefault="005C3E2D" w:rsidP="005C3E2D">
      <w:pPr>
        <w:pStyle w:val="ListParagraph"/>
        <w:ind w:left="2160"/>
      </w:pPr>
    </w:p>
    <w:p w14:paraId="65BE2EAE" w14:textId="6E4DCDE3" w:rsidR="005C3E2D" w:rsidRDefault="005C3E2D" w:rsidP="005C3E2D">
      <w:pPr>
        <w:pStyle w:val="ListParagraph"/>
        <w:ind w:left="2160"/>
      </w:pPr>
      <w:r>
        <w:lastRenderedPageBreak/>
        <w:t>The meal</w:t>
      </w:r>
    </w:p>
    <w:p w14:paraId="4C11C07F" w14:textId="77777777" w:rsidR="005C3E2D" w:rsidRDefault="005C3E2D" w:rsidP="005C3E2D">
      <w:pPr>
        <w:pStyle w:val="ListParagraph"/>
        <w:ind w:left="2160"/>
      </w:pPr>
    </w:p>
    <w:p w14:paraId="6012A891" w14:textId="77777777" w:rsidR="005C3E2D" w:rsidRDefault="005C3E2D" w:rsidP="005C3E2D">
      <w:pPr>
        <w:pStyle w:val="ListParagraph"/>
        <w:numPr>
          <w:ilvl w:val="2"/>
          <w:numId w:val="1"/>
        </w:numPr>
      </w:pPr>
      <w:r>
        <w:t xml:space="preserve">Define the tasks that are completed in the step.  In other words, how does the process steps take the input and create the output? </w:t>
      </w:r>
    </w:p>
    <w:p w14:paraId="46D9BA1D" w14:textId="77777777" w:rsidR="005C3E2D" w:rsidRDefault="005C3E2D" w:rsidP="005C3E2D">
      <w:pPr>
        <w:pStyle w:val="ListParagraph"/>
        <w:ind w:left="2160"/>
      </w:pPr>
    </w:p>
    <w:p w14:paraId="29C5B28B" w14:textId="03EF4A72" w:rsidR="005C3E2D" w:rsidRDefault="00CF66B3" w:rsidP="005C3E2D">
      <w:pPr>
        <w:pStyle w:val="ListParagraph"/>
        <w:ind w:left="2160"/>
      </w:pPr>
      <w:r>
        <w:t xml:space="preserve">Using the recipe, instructions are followed to combine ingredients and cook a meal. </w:t>
      </w:r>
    </w:p>
    <w:p w14:paraId="205F4754" w14:textId="77777777" w:rsidR="005C3E2D" w:rsidRDefault="005C3E2D" w:rsidP="005C3E2D">
      <w:pPr>
        <w:pStyle w:val="ListParagraph"/>
        <w:ind w:left="2160"/>
      </w:pPr>
    </w:p>
    <w:p w14:paraId="02402A46" w14:textId="77777777" w:rsidR="005C3E2D" w:rsidRDefault="005C3E2D" w:rsidP="005C3E2D">
      <w:pPr>
        <w:pStyle w:val="ListParagraph"/>
        <w:ind w:left="2160"/>
      </w:pPr>
    </w:p>
    <w:p w14:paraId="72A28137" w14:textId="77777777" w:rsidR="005C3E2D" w:rsidRDefault="005C3E2D" w:rsidP="005C3E2D">
      <w:pPr>
        <w:pStyle w:val="ListParagraph"/>
        <w:ind w:left="2160"/>
      </w:pPr>
    </w:p>
    <w:p w14:paraId="7D18537E" w14:textId="77777777" w:rsidR="00925D12" w:rsidRDefault="00925D12" w:rsidP="00925D12">
      <w:pPr>
        <w:pStyle w:val="ListParagraph"/>
        <w:ind w:left="2160"/>
      </w:pPr>
    </w:p>
    <w:p w14:paraId="3224428D" w14:textId="77777777" w:rsidR="0073538B" w:rsidRDefault="0073538B" w:rsidP="0073538B"/>
    <w:p w14:paraId="46A4BDB9" w14:textId="77777777" w:rsidR="008D7FA4" w:rsidRDefault="008D7FA4" w:rsidP="008D7FA4">
      <w:pPr>
        <w:pStyle w:val="ListParagraph"/>
        <w:ind w:left="1440"/>
      </w:pPr>
    </w:p>
    <w:p w14:paraId="390F46C3" w14:textId="77777777" w:rsidR="008D7FA4" w:rsidRDefault="008D7FA4" w:rsidP="008D7FA4">
      <w:pPr>
        <w:pStyle w:val="ListParagraph"/>
        <w:numPr>
          <w:ilvl w:val="0"/>
          <w:numId w:val="1"/>
        </w:numPr>
      </w:pPr>
      <w:r>
        <w:t xml:space="preserve">Once complete with step 1 and 2 for all processes, define how you are going to use technology to automate the process.  In other words, describe in detail: </w:t>
      </w:r>
    </w:p>
    <w:p w14:paraId="1A1A778A" w14:textId="77777777" w:rsidR="008D7FA4" w:rsidRDefault="008D7FA4" w:rsidP="008D7FA4">
      <w:pPr>
        <w:pStyle w:val="ListParagraph"/>
      </w:pPr>
    </w:p>
    <w:p w14:paraId="0468B4AA" w14:textId="2E75B3F3" w:rsidR="008D7FA4" w:rsidRDefault="008D7FA4" w:rsidP="008D7FA4">
      <w:pPr>
        <w:pStyle w:val="ListParagraph"/>
        <w:numPr>
          <w:ilvl w:val="1"/>
          <w:numId w:val="1"/>
        </w:numPr>
      </w:pPr>
      <w:r>
        <w:t xml:space="preserve">How you envision your system will look and feel. </w:t>
      </w:r>
    </w:p>
    <w:p w14:paraId="74854AF7" w14:textId="3899CFD4" w:rsidR="00DA2C3A" w:rsidRDefault="00DA2C3A" w:rsidP="00DA2C3A">
      <w:pPr>
        <w:pStyle w:val="ListParagraph"/>
        <w:ind w:left="1440"/>
      </w:pPr>
    </w:p>
    <w:p w14:paraId="3B89C1B5" w14:textId="10ED7558" w:rsidR="00DA2C3A" w:rsidRDefault="00DA2C3A" w:rsidP="00DA2C3A">
      <w:pPr>
        <w:pStyle w:val="ListParagraph"/>
        <w:ind w:left="1440"/>
      </w:pPr>
      <w:r>
        <w:t xml:space="preserve">We have chosen to use web technologies for this project. The user will be able to access this application through many different devices and operating systems in this way. The feel of this is a streamlined path toward the easy purchasing of ingredients. </w:t>
      </w:r>
      <w:r w:rsidR="007407DD">
        <w:t xml:space="preserve">The </w:t>
      </w:r>
      <w:r w:rsidR="00A40F08">
        <w:t>application will make use of a SQL Server f</w:t>
      </w:r>
      <w:r w:rsidR="00D65B5F">
        <w:t xml:space="preserve">or user information, recipe information, user created recipes, etc. </w:t>
      </w:r>
    </w:p>
    <w:p w14:paraId="17DE059B" w14:textId="77777777" w:rsidR="00DA2C3A" w:rsidRDefault="00DA2C3A" w:rsidP="00DA2C3A">
      <w:pPr>
        <w:pStyle w:val="ListParagraph"/>
        <w:ind w:left="1440"/>
      </w:pPr>
    </w:p>
    <w:p w14:paraId="3FE794D5" w14:textId="4936356F" w:rsidR="008D7FA4" w:rsidRDefault="008D7FA4" w:rsidP="008D7FA4">
      <w:pPr>
        <w:pStyle w:val="ListParagraph"/>
        <w:numPr>
          <w:ilvl w:val="1"/>
          <w:numId w:val="1"/>
        </w:numPr>
      </w:pPr>
      <w:r>
        <w:t xml:space="preserve">How will the system provide efficiencies to the </w:t>
      </w:r>
      <w:proofErr w:type="gramStart"/>
      <w:r>
        <w:t>process.</w:t>
      </w:r>
      <w:proofErr w:type="gramEnd"/>
    </w:p>
    <w:p w14:paraId="3FACBF30" w14:textId="612F6270" w:rsidR="00DA2C3A" w:rsidRDefault="00DA2C3A" w:rsidP="00DA2C3A">
      <w:pPr>
        <w:pStyle w:val="ListParagraph"/>
        <w:ind w:left="1440"/>
      </w:pPr>
    </w:p>
    <w:p w14:paraId="7ADC2F7E" w14:textId="77777777" w:rsidR="00A60BB9" w:rsidRDefault="00A60BB9" w:rsidP="00A60BB9">
      <w:pPr>
        <w:pStyle w:val="ListParagraph"/>
        <w:ind w:left="1440"/>
      </w:pPr>
      <w:r>
        <w:t xml:space="preserve">The application assists the user in creating a shopping list quickly while searching through recipes. This list can then be easily purchased directly from a local Kroger. In this way, the user saves time and energy. Multiple steps have been coalesced into one application. </w:t>
      </w:r>
    </w:p>
    <w:p w14:paraId="71E03FE5" w14:textId="6C170143" w:rsidR="00DA2C3A" w:rsidRDefault="00DA2C3A" w:rsidP="00DA2C3A">
      <w:pPr>
        <w:pStyle w:val="ListParagraph"/>
        <w:ind w:left="1440"/>
      </w:pPr>
    </w:p>
    <w:p w14:paraId="4998575B" w14:textId="3C17387D" w:rsidR="00A60BB9" w:rsidRDefault="00A60BB9" w:rsidP="00DA2C3A">
      <w:pPr>
        <w:pStyle w:val="ListParagraph"/>
        <w:ind w:left="1440"/>
      </w:pPr>
      <w:r>
        <w:t xml:space="preserve">Recipe information will be augmented with nutritional information which is important to many interviewed people. </w:t>
      </w:r>
      <w:r w:rsidR="00B33E9C">
        <w:t xml:space="preserve">Serving sizes can be changed prior to ingredients being added to the shopping list. Recipe can be changed based on user preference. </w:t>
      </w:r>
    </w:p>
    <w:p w14:paraId="61DEE707" w14:textId="3F51ECA8" w:rsidR="007E26CA" w:rsidRDefault="007E26CA" w:rsidP="00DA2C3A">
      <w:pPr>
        <w:pStyle w:val="ListParagraph"/>
        <w:ind w:left="1440"/>
      </w:pPr>
    </w:p>
    <w:p w14:paraId="44F0BF33" w14:textId="7A771635" w:rsidR="007E26CA" w:rsidRDefault="007E26CA" w:rsidP="00DA2C3A">
      <w:pPr>
        <w:pStyle w:val="ListParagraph"/>
        <w:ind w:left="1440"/>
      </w:pPr>
      <w:r>
        <w:t xml:space="preserve">Feedback from users on individual recipes. The app will prompt </w:t>
      </w:r>
      <w:proofErr w:type="gramStart"/>
      <w:r>
        <w:t>user’s</w:t>
      </w:r>
      <w:proofErr w:type="gramEnd"/>
      <w:r>
        <w:t xml:space="preserve"> to rate recipes, </w:t>
      </w:r>
      <w:r w:rsidR="00415D0F">
        <w:t xml:space="preserve">and suggest similar recipes based on ratings through email. </w:t>
      </w:r>
    </w:p>
    <w:p w14:paraId="79AD5B06" w14:textId="77777777" w:rsidR="00DA2C3A" w:rsidRDefault="00DA2C3A" w:rsidP="00DA2C3A">
      <w:pPr>
        <w:pStyle w:val="ListParagraph"/>
        <w:ind w:left="1440"/>
      </w:pPr>
    </w:p>
    <w:p w14:paraId="32457643" w14:textId="77777777" w:rsidR="008D7FA4" w:rsidRDefault="008D7FA4" w:rsidP="008D7FA4">
      <w:pPr>
        <w:pStyle w:val="ListParagraph"/>
        <w:numPr>
          <w:ilvl w:val="1"/>
          <w:numId w:val="1"/>
        </w:numPr>
      </w:pPr>
      <w:r>
        <w:t xml:space="preserve">What are the tangible (dollars) and intangible benefits of your </w:t>
      </w:r>
      <w:proofErr w:type="gramStart"/>
      <w:r>
        <w:t>solution.</w:t>
      </w:r>
      <w:proofErr w:type="gramEnd"/>
      <w:r>
        <w:t xml:space="preserve"> </w:t>
      </w:r>
    </w:p>
    <w:p w14:paraId="2DD6BBBD" w14:textId="77777777" w:rsidR="008D7FA4" w:rsidRDefault="008D7FA4" w:rsidP="008D7FA4">
      <w:pPr>
        <w:pStyle w:val="ListParagraph"/>
        <w:ind w:left="1440"/>
      </w:pPr>
    </w:p>
    <w:p w14:paraId="7BAD42DE" w14:textId="77777777" w:rsidR="00EC021C" w:rsidRDefault="00EC021C" w:rsidP="00EC021C">
      <w:pPr>
        <w:pStyle w:val="ListParagraph"/>
        <w:ind w:left="1440"/>
      </w:pPr>
      <w:r>
        <w:t xml:space="preserve">Tangible benefits of this system include the ability to collect required ingredients into one list, one shopping trip, and including all necessary ingredients. Time saved through this process, the ease of finding the needed ingredients, not having a separate list for your shopping trip, being able to have the items delivered through Kroger or easily making use of the Kroger Click-List are intangible benefits. </w:t>
      </w:r>
    </w:p>
    <w:p w14:paraId="21ECFB82" w14:textId="77777777" w:rsidR="008D7FA4" w:rsidRDefault="008D7FA4" w:rsidP="008D7FA4">
      <w:pPr>
        <w:pStyle w:val="ListParagraph"/>
        <w:ind w:left="1440"/>
      </w:pPr>
    </w:p>
    <w:p w14:paraId="1B796666" w14:textId="77777777" w:rsidR="008D7FA4" w:rsidRDefault="008D7FA4" w:rsidP="008D7FA4"/>
    <w:p w14:paraId="1B5A0510" w14:textId="77777777" w:rsidR="008D7FA4" w:rsidRDefault="008D7FA4" w:rsidP="008D7FA4"/>
    <w:sectPr w:rsidR="008D7FA4" w:rsidSect="00B14EFA">
      <w:headerReference w:type="default" r:id="rId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A941B" w14:textId="77777777" w:rsidR="00C678DB" w:rsidRDefault="00C678DB" w:rsidP="00C678DB">
      <w:r>
        <w:separator/>
      </w:r>
    </w:p>
  </w:endnote>
  <w:endnote w:type="continuationSeparator" w:id="0">
    <w:p w14:paraId="4C33BCB5" w14:textId="77777777" w:rsidR="00C678DB" w:rsidRDefault="00C678DB" w:rsidP="00C67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4A1AA" w14:textId="77777777" w:rsidR="00C678DB" w:rsidRDefault="00C678DB" w:rsidP="00C678DB">
      <w:r>
        <w:separator/>
      </w:r>
    </w:p>
  </w:footnote>
  <w:footnote w:type="continuationSeparator" w:id="0">
    <w:p w14:paraId="7E051197" w14:textId="77777777" w:rsidR="00C678DB" w:rsidRDefault="00C678DB" w:rsidP="00C67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A56EE" w14:textId="77777777" w:rsidR="00C678DB" w:rsidRDefault="00C678DB" w:rsidP="00C678DB">
    <w:pPr>
      <w:pStyle w:val="Header"/>
    </w:pPr>
    <w:r>
      <w:t>The A Team</w:t>
    </w:r>
  </w:p>
  <w:p w14:paraId="2395D243" w14:textId="77777777" w:rsidR="00C678DB" w:rsidRDefault="00C678DB" w:rsidP="00C678DB">
    <w:pPr>
      <w:pStyle w:val="Header"/>
      <w:jc w:val="right"/>
    </w:pPr>
    <w:r>
      <w:t>Isaak Galle</w:t>
    </w:r>
  </w:p>
  <w:p w14:paraId="45B01A19" w14:textId="77777777" w:rsidR="00C678DB" w:rsidRDefault="00C678DB" w:rsidP="00C678DB">
    <w:pPr>
      <w:pStyle w:val="Header"/>
      <w:jc w:val="right"/>
    </w:pPr>
    <w:r>
      <w:t>Kaitlin Cordell</w:t>
    </w:r>
  </w:p>
  <w:p w14:paraId="0FE60F0C" w14:textId="77777777" w:rsidR="00C678DB" w:rsidRDefault="00C678DB" w:rsidP="00C678DB">
    <w:pPr>
      <w:pStyle w:val="Header"/>
      <w:jc w:val="right"/>
    </w:pPr>
    <w:proofErr w:type="spellStart"/>
    <w:r>
      <w:t>Omonigho</w:t>
    </w:r>
    <w:proofErr w:type="spellEnd"/>
    <w:r>
      <w:t xml:space="preserve"> </w:t>
    </w:r>
    <w:proofErr w:type="spellStart"/>
    <w:r>
      <w:t>Odairi</w:t>
    </w:r>
    <w:proofErr w:type="spellEnd"/>
  </w:p>
  <w:p w14:paraId="07DBEA4C" w14:textId="77777777" w:rsidR="00C678DB" w:rsidRDefault="00C678DB" w:rsidP="00C678DB">
    <w:pPr>
      <w:pStyle w:val="Header"/>
      <w:jc w:val="right"/>
    </w:pPr>
    <w:r>
      <w:t>Brandon Wernke</w:t>
    </w:r>
  </w:p>
  <w:p w14:paraId="54ECFC5C" w14:textId="77777777" w:rsidR="00C678DB" w:rsidRDefault="00C678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296"/>
    <w:multiLevelType w:val="hybridMultilevel"/>
    <w:tmpl w:val="A30EBA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wMDA3NrMwNDC2NDVR0lEKTi0uzszPAykwrAUAjZNQdCwAAAA="/>
  </w:docVars>
  <w:rsids>
    <w:rsidRoot w:val="008D7FA4"/>
    <w:rsid w:val="000013B6"/>
    <w:rsid w:val="00066AC7"/>
    <w:rsid w:val="00275536"/>
    <w:rsid w:val="00403724"/>
    <w:rsid w:val="00415D0F"/>
    <w:rsid w:val="00434F50"/>
    <w:rsid w:val="00552FA9"/>
    <w:rsid w:val="005B7D99"/>
    <w:rsid w:val="005C3E2D"/>
    <w:rsid w:val="006326A7"/>
    <w:rsid w:val="00664EC9"/>
    <w:rsid w:val="006A00E8"/>
    <w:rsid w:val="006A67E7"/>
    <w:rsid w:val="0073538B"/>
    <w:rsid w:val="007407DD"/>
    <w:rsid w:val="00773611"/>
    <w:rsid w:val="00783B65"/>
    <w:rsid w:val="007E2035"/>
    <w:rsid w:val="007E26CA"/>
    <w:rsid w:val="008D7FA4"/>
    <w:rsid w:val="00925D12"/>
    <w:rsid w:val="009A35FF"/>
    <w:rsid w:val="00A40F08"/>
    <w:rsid w:val="00A52C58"/>
    <w:rsid w:val="00A60BB9"/>
    <w:rsid w:val="00AD3C44"/>
    <w:rsid w:val="00B003FC"/>
    <w:rsid w:val="00B14EFA"/>
    <w:rsid w:val="00B3087B"/>
    <w:rsid w:val="00B33E9C"/>
    <w:rsid w:val="00B74A6F"/>
    <w:rsid w:val="00BA4B82"/>
    <w:rsid w:val="00C62B3F"/>
    <w:rsid w:val="00C678DB"/>
    <w:rsid w:val="00CC3642"/>
    <w:rsid w:val="00CE1A76"/>
    <w:rsid w:val="00CF66B3"/>
    <w:rsid w:val="00D563BD"/>
    <w:rsid w:val="00D65B5F"/>
    <w:rsid w:val="00DA2C3A"/>
    <w:rsid w:val="00DF1AFC"/>
    <w:rsid w:val="00E96125"/>
    <w:rsid w:val="00EC021C"/>
    <w:rsid w:val="00EF42D1"/>
    <w:rsid w:val="00F42686"/>
    <w:rsid w:val="00F735BF"/>
    <w:rsid w:val="00FC5A70"/>
    <w:rsid w:val="00FC6D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F6EE96"/>
  <w14:defaultImageDpi w14:val="300"/>
  <w15:docId w15:val="{91D20E2C-33D4-4AB5-ADDD-EA4B67FB4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FA4"/>
    <w:pPr>
      <w:ind w:left="720"/>
      <w:contextualSpacing/>
    </w:pPr>
  </w:style>
  <w:style w:type="paragraph" w:styleId="Header">
    <w:name w:val="header"/>
    <w:basedOn w:val="Normal"/>
    <w:link w:val="HeaderChar"/>
    <w:uiPriority w:val="99"/>
    <w:unhideWhenUsed/>
    <w:rsid w:val="00C678DB"/>
    <w:pPr>
      <w:tabs>
        <w:tab w:val="center" w:pos="4680"/>
        <w:tab w:val="right" w:pos="9360"/>
      </w:tabs>
    </w:pPr>
  </w:style>
  <w:style w:type="character" w:customStyle="1" w:styleId="HeaderChar">
    <w:name w:val="Header Char"/>
    <w:basedOn w:val="DefaultParagraphFont"/>
    <w:link w:val="Header"/>
    <w:uiPriority w:val="99"/>
    <w:rsid w:val="00C678DB"/>
  </w:style>
  <w:style w:type="paragraph" w:styleId="Footer">
    <w:name w:val="footer"/>
    <w:basedOn w:val="Normal"/>
    <w:link w:val="FooterChar"/>
    <w:uiPriority w:val="99"/>
    <w:unhideWhenUsed/>
    <w:rsid w:val="00C678DB"/>
    <w:pPr>
      <w:tabs>
        <w:tab w:val="center" w:pos="4680"/>
        <w:tab w:val="right" w:pos="9360"/>
      </w:tabs>
    </w:pPr>
  </w:style>
  <w:style w:type="character" w:customStyle="1" w:styleId="FooterChar">
    <w:name w:val="Footer Char"/>
    <w:basedOn w:val="DefaultParagraphFont"/>
    <w:link w:val="Footer"/>
    <w:uiPriority w:val="99"/>
    <w:rsid w:val="00C678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4</Pages>
  <Words>619</Words>
  <Characters>3533</Characters>
  <Application>Microsoft Office Word</Application>
  <DocSecurity>0</DocSecurity>
  <Lines>29</Lines>
  <Paragraphs>8</Paragraphs>
  <ScaleCrop>false</ScaleCrop>
  <Company>Cincinnati state</Company>
  <LinksUpToDate>false</LinksUpToDate>
  <CharactersWithSpaces>4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Nields</dc:creator>
  <cp:keywords/>
  <dc:description/>
  <cp:lastModifiedBy>Wernke, Brandon</cp:lastModifiedBy>
  <cp:revision>47</cp:revision>
  <dcterms:created xsi:type="dcterms:W3CDTF">2014-06-27T18:28:00Z</dcterms:created>
  <dcterms:modified xsi:type="dcterms:W3CDTF">2021-06-13T18:44:00Z</dcterms:modified>
</cp:coreProperties>
</file>